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30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Presence-2022-Jun-29.txt</w:t>
      </w:r>
    </w:p>
    <w:bookmarkEnd w:id="26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7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Nekton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0"/>
    <w:bookmarkStart w:id="68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Hyperlink"/>
          </w:rPr>
          <w:t xml:space="preserve">Nekton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7" Target="https://github.com/FloridaSEACAR/SEACAR_Trend_Analyses/blob/main/SEACAR%20Documentation%20-%20Analysis%20Filters%20and%20Calculations.pdf" TargetMode="External" /><Relationship Type="http://schemas.openxmlformats.org/officeDocument/2006/relationships/hyperlink" Id="rId29" Target="https://github.com/FloridaSEACAR/SEACAR_Trend_Analyses/tree/main/Nekton/output" TargetMode="External" /><Relationship Type="http://schemas.openxmlformats.org/officeDocument/2006/relationships/hyperlink" Id="rId31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3-30T19:54:41Z</dcterms:created>
  <dcterms:modified xsi:type="dcterms:W3CDTF">2023-03-30T1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30 March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